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6.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78.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79.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80.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81.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82.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83.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84.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8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37.png" ContentType="image/png"/>
  <Override PartName="/word/media/rId38.png" ContentType="image/png"/>
  <Override PartName="/word/media/rId39.png" ContentType="image/png"/>
  <Override PartName="/word/media/rId35.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_Saturatio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_Saturatio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52113, Number Passed Filter: 150760</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6"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bookmarkEnd w:id="76"/>
    <w:bookmarkStart w:id="18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0.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1.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2.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3.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4.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5.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6.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7.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8.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9.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0.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1.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2.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3.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4.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5.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6.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7.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8.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9.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0.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1.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2.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3.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4.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5.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6.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7.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8.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9.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0.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1.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2.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3.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4.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5.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6.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7.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8.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9.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0.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1.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2.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3.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4.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5.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6.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7.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8.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9.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0.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1.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2.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3.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4.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5.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6.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7.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8.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9.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0.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1.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2.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3.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4.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5.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6.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7.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8.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9.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0.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1.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2.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3.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4.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5.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6.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7.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8.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9.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0.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1.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2.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3.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4.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5.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6.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7.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8.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9.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00.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01.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02.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03.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04.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05.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p>
    <w:bookmarkEnd w:id="182"/>
    <w:bookmarkStart w:id="19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1.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2.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3.png" id="0" name="Picture"/>
                    <pic:cNvPicPr>
                      <a:picLocks noChangeArrowheads="1" noChangeAspect="1"/>
                    </pic:cNvPicPr>
                  </pic:nvPicPr>
                  <pic:blipFill>
                    <a:blip r:embed="rId1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4.png" id="0"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5.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6.png" id="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7.png" id="0"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p>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79" Target="media/rId79.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80" Target="media/rId80.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81" Target="media/rId81.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83" Target="media/rId8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84" Target="media/rId84.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85" Target="media/rId8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Dissolved Oxygen Saturation</dc:title>
  <dc:creator/>
  <cp:keywords/>
  <dcterms:created xsi:type="dcterms:W3CDTF">2023-07-17T22:43:37Z</dcterms:created>
  <dcterms:modified xsi:type="dcterms:W3CDTF">2023-07-17T22: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